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34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40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72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3775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55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03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13763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61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80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11461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48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637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41192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88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167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16348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22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822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1746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9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94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5529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14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146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2154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21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687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5521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49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89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1302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23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73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0936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45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794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1799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62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11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066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359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924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9920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5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5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5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61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High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Low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vera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Overall Residual</w:t>
            </w:r>
          </w:p>
        </w:tc>
      </w:tr>
      <w:tr>
        <w:trPr>
          <w:trHeight w:val="529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</w:tr>
      <w:tr>
        <w:trPr>
          <w:trHeight w:val="529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</w:tr>
      <w:tr>
        <w:trPr>
          <w:trHeight w:val="529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</w:tr>
      <w:tr>
        <w:trPr>
          <w:trHeight w:val="529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9-05T08:02:47Z</dcterms:created>
  <dcterms:modified xsi:type="dcterms:W3CDTF">2025-09-05T08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